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45C06A" w14:textId="26AB1976" w:rsidR="00D77345" w:rsidRPr="00106228" w:rsidRDefault="003B50FA" w:rsidP="00106228">
      <w:pPr>
        <w:spacing w:before="100" w:beforeAutospacing="1" w:after="100" w:afterAutospacing="1" w:line="240" w:lineRule="auto"/>
        <w:jc w:val="center"/>
        <w:rPr>
          <w:rFonts w:ascii="Gill Sans MT" w:hAnsi="Gill Sans MT"/>
          <w:b/>
          <w:szCs w:val="22"/>
        </w:rPr>
      </w:pPr>
      <w:r w:rsidRPr="00106228">
        <w:rPr>
          <w:rFonts w:ascii="Gill Sans MT" w:hAnsi="Gill Sans MT"/>
          <w:b/>
          <w:szCs w:val="22"/>
        </w:rPr>
        <w:t>Genetics, Plant Breeding</w:t>
      </w:r>
      <w:r w:rsidR="00E374F8">
        <w:rPr>
          <w:rFonts w:ascii="Gill Sans MT" w:hAnsi="Gill Sans MT"/>
          <w:b/>
          <w:szCs w:val="22"/>
        </w:rPr>
        <w:t>,</w:t>
      </w:r>
      <w:r w:rsidRPr="00106228">
        <w:rPr>
          <w:rFonts w:ascii="Gill Sans MT" w:hAnsi="Gill Sans MT"/>
          <w:b/>
          <w:szCs w:val="22"/>
        </w:rPr>
        <w:t xml:space="preserve"> and Seed Science</w:t>
      </w:r>
    </w:p>
    <w:p w14:paraId="5B402E18" w14:textId="68FFD7D1" w:rsidR="00D77345" w:rsidRPr="00106228" w:rsidRDefault="00D77345" w:rsidP="001E351E">
      <w:pPr>
        <w:pStyle w:val="Heading2"/>
        <w:jc w:val="center"/>
        <w:rPr>
          <w:rFonts w:ascii="Gill Sans MT" w:hAnsi="Gill Sans MT"/>
          <w:sz w:val="22"/>
          <w:szCs w:val="22"/>
        </w:rPr>
      </w:pPr>
      <w:bookmarkStart w:id="0" w:name="_Reviewers_Statement_to"/>
      <w:bookmarkEnd w:id="0"/>
      <w:r w:rsidRPr="00106228">
        <w:rPr>
          <w:rFonts w:ascii="Gill Sans MT" w:hAnsi="Gill Sans MT"/>
          <w:sz w:val="22"/>
          <w:szCs w:val="22"/>
        </w:rPr>
        <w:t>R</w:t>
      </w:r>
      <w:r w:rsidR="000F753F" w:rsidRPr="00106228">
        <w:rPr>
          <w:rFonts w:ascii="Gill Sans MT" w:hAnsi="Gill Sans MT"/>
          <w:sz w:val="22"/>
          <w:szCs w:val="22"/>
        </w:rPr>
        <w:t>eviewers Statement to the Editor</w:t>
      </w:r>
    </w:p>
    <w:p w14:paraId="48352E8D" w14:textId="59B37AED" w:rsidR="00D77345" w:rsidRPr="00106228" w:rsidRDefault="00D77345" w:rsidP="003B50FA">
      <w:pPr>
        <w:spacing w:before="100" w:beforeAutospacing="1" w:after="100" w:afterAutospacing="1" w:line="240" w:lineRule="auto"/>
        <w:jc w:val="both"/>
        <w:rPr>
          <w:rFonts w:ascii="Gill Sans MT" w:hAnsi="Gill Sans MT" w:cs="Times New Roman"/>
          <w:b/>
          <w:szCs w:val="22"/>
        </w:rPr>
      </w:pPr>
      <w:r w:rsidRPr="00106228">
        <w:rPr>
          <w:rFonts w:ascii="Gill Sans MT" w:hAnsi="Gill Sans MT"/>
          <w:szCs w:val="22"/>
        </w:rPr>
        <w:t>Title of the article</w:t>
      </w:r>
      <w:r w:rsidR="001E351E" w:rsidRPr="00106228">
        <w:rPr>
          <w:rFonts w:ascii="Gill Sans MT" w:hAnsi="Gill Sans MT"/>
          <w:szCs w:val="22"/>
        </w:rPr>
        <w:t>:</w:t>
      </w:r>
    </w:p>
    <w:p w14:paraId="709CCE9D" w14:textId="4FFBA9F2" w:rsidR="00D77345" w:rsidRPr="00106228" w:rsidRDefault="00D77345" w:rsidP="003B50FA">
      <w:pPr>
        <w:spacing w:before="100" w:beforeAutospacing="1" w:after="100" w:afterAutospacing="1" w:line="240" w:lineRule="auto"/>
        <w:jc w:val="both"/>
        <w:rPr>
          <w:rFonts w:ascii="Gill Sans MT" w:hAnsi="Gill Sans MT" w:cstheme="minorHAnsi"/>
          <w:szCs w:val="22"/>
        </w:rPr>
      </w:pPr>
      <w:r w:rsidRPr="00106228">
        <w:rPr>
          <w:rFonts w:ascii="Gill Sans MT" w:hAnsi="Gill Sans MT"/>
          <w:szCs w:val="22"/>
        </w:rPr>
        <w:t>Name of the reviewer:</w:t>
      </w:r>
      <w:r w:rsidRPr="00106228">
        <w:rPr>
          <w:rFonts w:ascii="Gill Sans MT" w:hAnsi="Gill Sans MT" w:cstheme="minorHAnsi"/>
          <w:szCs w:val="22"/>
        </w:rPr>
        <w:t xml:space="preserve">  </w:t>
      </w:r>
    </w:p>
    <w:p w14:paraId="4AAF41F7" w14:textId="35F69695" w:rsidR="00D77345" w:rsidRPr="00106228" w:rsidRDefault="00D77345" w:rsidP="00BD5D2F">
      <w:pPr>
        <w:spacing w:before="100" w:beforeAutospacing="1" w:after="100" w:afterAutospacing="1" w:line="240" w:lineRule="auto"/>
        <w:jc w:val="both"/>
        <w:rPr>
          <w:rFonts w:ascii="Gill Sans MT" w:hAnsi="Gill Sans MT"/>
          <w:szCs w:val="22"/>
        </w:rPr>
      </w:pPr>
      <w:r w:rsidRPr="00106228">
        <w:rPr>
          <w:rFonts w:ascii="Gill Sans MT" w:hAnsi="Gill Sans MT"/>
          <w:szCs w:val="22"/>
        </w:rPr>
        <w:t xml:space="preserve">Reviewer’s </w:t>
      </w:r>
      <w:r w:rsidR="003B50FA" w:rsidRPr="00106228">
        <w:rPr>
          <w:rFonts w:ascii="Gill Sans MT" w:hAnsi="Gill Sans MT"/>
          <w:szCs w:val="22"/>
        </w:rPr>
        <w:t>e-</w:t>
      </w:r>
      <w:r w:rsidRPr="00106228">
        <w:rPr>
          <w:rFonts w:ascii="Gill Sans MT" w:hAnsi="Gill Sans MT"/>
          <w:szCs w:val="22"/>
        </w:rPr>
        <w:t>signature</w:t>
      </w:r>
      <w:r w:rsidR="003B50FA" w:rsidRPr="00106228">
        <w:rPr>
          <w:rFonts w:ascii="Gill Sans MT" w:hAnsi="Gill Sans MT"/>
          <w:szCs w:val="22"/>
        </w:rPr>
        <w:t xml:space="preserve"> or scanned signature</w:t>
      </w:r>
      <w:r w:rsidRPr="00106228">
        <w:rPr>
          <w:rFonts w:ascii="Gill Sans MT" w:hAnsi="Gill Sans MT"/>
          <w:szCs w:val="22"/>
        </w:rPr>
        <w:t xml:space="preserve">:      </w:t>
      </w:r>
    </w:p>
    <w:p w14:paraId="3CBD0E63" w14:textId="77777777" w:rsidR="00D77345" w:rsidRPr="00106228" w:rsidRDefault="00D77345" w:rsidP="00BD5D2F">
      <w:pPr>
        <w:spacing w:before="100" w:beforeAutospacing="1" w:after="100" w:afterAutospacing="1" w:line="240" w:lineRule="auto"/>
        <w:jc w:val="both"/>
        <w:rPr>
          <w:rFonts w:ascii="Gill Sans MT" w:hAnsi="Gill Sans MT"/>
          <w:b/>
          <w:szCs w:val="22"/>
        </w:rPr>
      </w:pPr>
      <w:r w:rsidRPr="00106228">
        <w:rPr>
          <w:rFonts w:ascii="Gill Sans MT" w:hAnsi="Gill Sans MT"/>
          <w:b/>
          <w:szCs w:val="22"/>
        </w:rPr>
        <w:t>Reviewer's comments on specific parts of the manuscript:</w:t>
      </w: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30"/>
        <w:gridCol w:w="4410"/>
        <w:gridCol w:w="3600"/>
      </w:tblGrid>
      <w:tr w:rsidR="00D77345" w:rsidRPr="00106228" w14:paraId="512DCE4D" w14:textId="77777777" w:rsidTr="0015538C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DC7E7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b/>
                <w:szCs w:val="22"/>
              </w:rPr>
            </w:pPr>
            <w:r w:rsidRPr="00106228">
              <w:rPr>
                <w:rFonts w:ascii="Gill Sans MT" w:hAnsi="Gill Sans MT"/>
                <w:b/>
                <w:szCs w:val="22"/>
              </w:rPr>
              <w:t xml:space="preserve">Key Point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ABDE3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b/>
                <w:szCs w:val="22"/>
              </w:rPr>
            </w:pPr>
            <w:r w:rsidRPr="00106228">
              <w:rPr>
                <w:rFonts w:ascii="Gill Sans MT" w:eastAsia="Calibri" w:hAnsi="Gill Sans MT"/>
                <w:b/>
                <w:szCs w:val="22"/>
              </w:rPr>
              <w:t xml:space="preserve">Guidelines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868E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b/>
                <w:szCs w:val="22"/>
              </w:rPr>
            </w:pPr>
            <w:r w:rsidRPr="00106228">
              <w:rPr>
                <w:rFonts w:ascii="Gill Sans MT" w:hAnsi="Gill Sans MT"/>
                <w:b/>
                <w:szCs w:val="22"/>
              </w:rPr>
              <w:t xml:space="preserve">Reviewer's Comments   </w:t>
            </w:r>
          </w:p>
        </w:tc>
      </w:tr>
      <w:tr w:rsidR="00D77345" w:rsidRPr="00106228" w14:paraId="14311D52" w14:textId="77777777" w:rsidTr="0015538C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03C35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>Title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AFE72" w14:textId="69C9F240" w:rsidR="005B03DC" w:rsidRPr="00106228" w:rsidRDefault="005B03DC" w:rsidP="00A703F3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Does the title clearly and accurately represent the main theme and focus of the manuscript?</w:t>
            </w:r>
          </w:p>
          <w:p w14:paraId="7EA33717" w14:textId="3B803292" w:rsidR="005B03DC" w:rsidRPr="00106228" w:rsidRDefault="005B03DC" w:rsidP="00A703F3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 language straightforward to understand?</w:t>
            </w:r>
          </w:p>
          <w:p w14:paraId="340A662C" w14:textId="02C49C6F" w:rsidR="00A703F3" w:rsidRPr="00106228" w:rsidRDefault="00A703F3" w:rsidP="00A703F3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 title concise while still providing enough information about the manuscript’s content?</w:t>
            </w:r>
          </w:p>
          <w:p w14:paraId="05DA143F" w14:textId="07DA56A1" w:rsidR="00A703F3" w:rsidRPr="00106228" w:rsidRDefault="00A703F3" w:rsidP="00A703F3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Does it avoid unnecessary words and maintain a balance between brevity and informativeness?</w:t>
            </w:r>
          </w:p>
          <w:p w14:paraId="177DBDB1" w14:textId="5AA1A23E" w:rsidR="00D77345" w:rsidRPr="00106228" w:rsidRDefault="00203DCF" w:rsidP="00A703F3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hAnsi="Gill Sans MT"/>
              </w:rPr>
              <w:t>Does the title include key terms or keywords used within the manuscript?</w:t>
            </w:r>
            <w:r w:rsidR="00D77345" w:rsidRPr="00106228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2E327" w14:textId="1A81CFC2" w:rsidR="00A703F3" w:rsidRPr="00106228" w:rsidRDefault="00A703F3" w:rsidP="00A703F3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6C079E73" w14:textId="77777777" w:rsidTr="0015538C">
        <w:trPr>
          <w:trHeight w:val="1943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E9793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 xml:space="preserve">Abstract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ECD0" w14:textId="4ADC47AF" w:rsidR="00AE2DCF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 xml:space="preserve">Is the abstract written </w:t>
            </w:r>
            <w:r w:rsidR="00106228">
              <w:rPr>
                <w:rFonts w:ascii="Gill Sans MT" w:hAnsi="Gill Sans MT"/>
              </w:rPr>
              <w:t>clearly and understandably</w:t>
            </w:r>
            <w:r w:rsidRPr="00106228">
              <w:rPr>
                <w:rFonts w:ascii="Gill Sans MT" w:hAnsi="Gill Sans MT"/>
              </w:rPr>
              <w:t>?</w:t>
            </w:r>
          </w:p>
          <w:p w14:paraId="77B1457A" w14:textId="77777777" w:rsidR="00AE2DCF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Does it succinctly summarize the key points without unnecessary details or jargon?</w:t>
            </w:r>
          </w:p>
          <w:p w14:paraId="6E3A19AD" w14:textId="0FB396EA" w:rsidR="00AE2DCF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Does the abstract clearly state the main aim or research question of the study?</w:t>
            </w:r>
          </w:p>
          <w:p w14:paraId="7EF86767" w14:textId="77777777" w:rsidR="00D16241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Are the specific objectives or hypotheses of the research outlined?</w:t>
            </w:r>
          </w:p>
          <w:p w14:paraId="04D0EA2A" w14:textId="187774FF" w:rsidR="00AE2DCF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Does the abstract briefly describe the methods or procedures used in the study?</w:t>
            </w:r>
          </w:p>
          <w:p w14:paraId="5DB4036E" w14:textId="5996CD30" w:rsidR="00AE2DCF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Are the methods mentioned sufficient to understand how the research was conducted?</w:t>
            </w:r>
          </w:p>
          <w:p w14:paraId="59998952" w14:textId="7FB6DC29" w:rsidR="00D16241" w:rsidRPr="002F2C89" w:rsidRDefault="00AE2DCF" w:rsidP="00D16241">
            <w:pPr>
              <w:pStyle w:val="Heading3"/>
              <w:numPr>
                <w:ilvl w:val="0"/>
                <w:numId w:val="2"/>
              </w:numPr>
              <w:rPr>
                <w:rFonts w:ascii="Gill Sans MT" w:eastAsiaTheme="minorEastAsia" w:hAnsi="Gill Sans MT" w:cstheme="minorBidi"/>
                <w:color w:val="auto"/>
                <w:sz w:val="22"/>
                <w:szCs w:val="22"/>
                <w:lang w:val="en-NZ" w:eastAsia="en-US" w:bidi="ar-SA"/>
              </w:rPr>
            </w:pPr>
            <w:r w:rsidRPr="002F2C89">
              <w:rPr>
                <w:rFonts w:ascii="Gill Sans MT" w:eastAsiaTheme="minorEastAsia" w:hAnsi="Gill Sans MT" w:cstheme="minorBidi"/>
                <w:color w:val="auto"/>
                <w:sz w:val="22"/>
                <w:szCs w:val="22"/>
                <w:lang w:val="en-NZ" w:eastAsia="en-US" w:bidi="ar-SA"/>
              </w:rPr>
              <w:t>Are the main results or findings of the research summarized</w:t>
            </w:r>
            <w:r w:rsidR="00D16241" w:rsidRPr="002F2C89">
              <w:rPr>
                <w:rFonts w:ascii="Gill Sans MT" w:eastAsiaTheme="minorEastAsia" w:hAnsi="Gill Sans MT" w:cstheme="minorBidi"/>
                <w:color w:val="auto"/>
                <w:sz w:val="22"/>
                <w:szCs w:val="22"/>
                <w:lang w:val="en-NZ" w:eastAsia="en-US" w:bidi="ar-SA"/>
              </w:rPr>
              <w:t>?</w:t>
            </w:r>
          </w:p>
          <w:p w14:paraId="2CF36693" w14:textId="5C80F08F" w:rsidR="00AE2DCF" w:rsidRPr="002F2C89" w:rsidRDefault="00AE2DCF" w:rsidP="00D16241">
            <w:pPr>
              <w:pStyle w:val="Heading3"/>
              <w:numPr>
                <w:ilvl w:val="0"/>
                <w:numId w:val="2"/>
              </w:numPr>
              <w:rPr>
                <w:rFonts w:ascii="Gill Sans MT" w:eastAsiaTheme="minorEastAsia" w:hAnsi="Gill Sans MT" w:cstheme="minorBidi"/>
                <w:color w:val="auto"/>
                <w:sz w:val="22"/>
                <w:szCs w:val="22"/>
                <w:lang w:val="en-NZ" w:eastAsia="en-US" w:bidi="ar-SA"/>
              </w:rPr>
            </w:pPr>
            <w:r w:rsidRPr="002F2C89">
              <w:rPr>
                <w:rFonts w:ascii="Gill Sans MT" w:eastAsiaTheme="minorEastAsia" w:hAnsi="Gill Sans MT" w:cstheme="minorBidi"/>
                <w:color w:val="auto"/>
                <w:sz w:val="22"/>
                <w:szCs w:val="22"/>
                <w:lang w:val="en-NZ" w:eastAsia="en-US" w:bidi="ar-SA"/>
              </w:rPr>
              <w:t>Does the abstract indicate the significance or impact of the results?</w:t>
            </w:r>
          </w:p>
          <w:p w14:paraId="6D2BDA0F" w14:textId="77777777" w:rsidR="00D16241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Does the abstract provide a concise summary of the conclusions drawn from the study?</w:t>
            </w:r>
          </w:p>
          <w:p w14:paraId="0551B903" w14:textId="465969DC" w:rsidR="00D77345" w:rsidRPr="00106228" w:rsidRDefault="00AE2DCF" w:rsidP="00D16241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Are the implications or potential applications of the findings discussed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359C5" w14:textId="77777777" w:rsidR="00D77345" w:rsidRPr="00106228" w:rsidRDefault="00D77345" w:rsidP="00BD5D2F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 xml:space="preserve"> </w:t>
            </w:r>
          </w:p>
        </w:tc>
      </w:tr>
      <w:tr w:rsidR="00D77345" w:rsidRPr="00106228" w14:paraId="405D60B8" w14:textId="77777777" w:rsidTr="0015538C">
        <w:trPr>
          <w:trHeight w:val="183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69158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lastRenderedPageBreak/>
              <w:t xml:space="preserve">Introduction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A615" w14:textId="51E2974A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Does the introduction provide sufficient background information to understand the research problem?</w:t>
            </w:r>
          </w:p>
          <w:p w14:paraId="1405A579" w14:textId="77777777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 context of the study clearly outlined, including relevant literature and previous research?</w:t>
            </w:r>
          </w:p>
          <w:p w14:paraId="077C4614" w14:textId="77777777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 research problem or question clearly defined?</w:t>
            </w:r>
          </w:p>
          <w:p w14:paraId="16256F06" w14:textId="4599120E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specific aims or objectives of the study clearly stated and justified?</w:t>
            </w:r>
          </w:p>
          <w:p w14:paraId="495279A6" w14:textId="31EBE792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Does the introduction explain the importance of the research and its potential impact on the field?</w:t>
            </w:r>
          </w:p>
          <w:p w14:paraId="76E6E620" w14:textId="77777777" w:rsidR="005A4ED2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re a clear rationale for why this study is necessary, and how it addresses gaps in existing knowledge?</w:t>
            </w:r>
          </w:p>
          <w:p w14:paraId="15810E47" w14:textId="05A71BEC" w:rsidR="005A4ED2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f applicable, is the hypothesis clearly stated and grounded in the background information?</w:t>
            </w:r>
          </w:p>
          <w:p w14:paraId="45673A40" w14:textId="3C43F0FE" w:rsidR="00776264" w:rsidRPr="00106228" w:rsidRDefault="00776264" w:rsidP="005A4ED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research questions well-defined and aligned with the study’s objective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27FCB" w14:textId="77777777" w:rsidR="00D77345" w:rsidRPr="00106228" w:rsidRDefault="00D77345" w:rsidP="00BD5D2F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06A67ED9" w14:textId="77777777" w:rsidTr="0015538C">
        <w:trPr>
          <w:trHeight w:val="35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41BE" w14:textId="35730762" w:rsidR="00D77345" w:rsidRPr="00106228" w:rsidRDefault="00314A0E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 xml:space="preserve">Materials and </w:t>
            </w:r>
            <w:r w:rsidR="00106228">
              <w:rPr>
                <w:rFonts w:ascii="Gill Sans MT" w:eastAsia="Calibri" w:hAnsi="Gill Sans MT"/>
                <w:szCs w:val="22"/>
              </w:rPr>
              <w:t>m</w:t>
            </w:r>
            <w:r w:rsidRPr="00106228">
              <w:rPr>
                <w:rFonts w:ascii="Gill Sans MT" w:eastAsia="Calibri" w:hAnsi="Gill Sans MT"/>
                <w:szCs w:val="22"/>
              </w:rPr>
              <w:t>ethod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143A9" w14:textId="2B451B82" w:rsidR="006B75D2" w:rsidRPr="00106228" w:rsidRDefault="006B75D2" w:rsidP="00362B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 description of the materials and methods clear and easy to understand?</w:t>
            </w:r>
          </w:p>
          <w:p w14:paraId="2B34CD01" w14:textId="382D961C" w:rsidR="00D77345" w:rsidRPr="00106228" w:rsidRDefault="006B75D2" w:rsidP="00362BFB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sufficient details provided so that the study can be replicated by other researchers? This includes specifics about materials, equipment, procedures, and techniques.</w:t>
            </w:r>
          </w:p>
          <w:p w14:paraId="1803998B" w14:textId="77777777" w:rsidR="00381C1C" w:rsidRPr="00106228" w:rsidRDefault="006B75D2" w:rsidP="00381C1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methods appropriate for addressing the research question or hypothesis?</w:t>
            </w:r>
          </w:p>
          <w:p w14:paraId="6265AE50" w14:textId="034F65DE" w:rsidR="00381C1C" w:rsidRPr="00106228" w:rsidRDefault="00381C1C" w:rsidP="00381C1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statistical methods and tests used to analyze the data clearly described and appropriate for the research?</w:t>
            </w:r>
          </w:p>
          <w:p w14:paraId="2F8DDDC6" w14:textId="12657FD1" w:rsidR="006B75D2" w:rsidRPr="00106228" w:rsidRDefault="006B75D2" w:rsidP="00362BFB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re a rationale for choosing these specific methods and materials? Are alternative methods considered and justified?</w:t>
            </w:r>
          </w:p>
          <w:p w14:paraId="435D96E9" w14:textId="367F9453" w:rsidR="006B75D2" w:rsidRPr="00106228" w:rsidRDefault="006B75D2" w:rsidP="00362B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procedures and protocols described in a way that allows for reproducibility of the study?</w:t>
            </w:r>
          </w:p>
          <w:p w14:paraId="7ABFC39F" w14:textId="5769F51D" w:rsidR="006B75D2" w:rsidRPr="00106228" w:rsidRDefault="006B75D2" w:rsidP="00362BFB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standardized procedures and validated methods used to ensure consistency and reliability?</w:t>
            </w:r>
          </w:p>
          <w:p w14:paraId="4FE61DD5" w14:textId="566A2998" w:rsidR="00DF61C3" w:rsidRPr="00106228" w:rsidRDefault="00DF61C3" w:rsidP="00362B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any ethical considerations addressed?</w:t>
            </w:r>
          </w:p>
          <w:p w14:paraId="730A913D" w14:textId="279EBB9B" w:rsidR="006B75D2" w:rsidRPr="00106228" w:rsidRDefault="00DF61C3" w:rsidP="00362BFB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If applicable, is there a mention of informed consent from participants or appropriate permissions for the use of animals or human tissue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B569" w14:textId="77777777" w:rsidR="00D77345" w:rsidRPr="00106228" w:rsidRDefault="00D77345" w:rsidP="00BD5D2F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43A76DE6" w14:textId="77777777" w:rsidTr="0015538C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D0E7E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  <w:bCs/>
                <w:szCs w:val="22"/>
              </w:rPr>
            </w:pPr>
            <w:r w:rsidRPr="00106228">
              <w:rPr>
                <w:rFonts w:ascii="Gill Sans MT" w:hAnsi="Gill Sans MT"/>
                <w:bCs/>
                <w:szCs w:val="22"/>
              </w:rPr>
              <w:t>Resul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1DDA" w14:textId="23834C2B" w:rsidR="00381C1C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 xml:space="preserve">Are the results presented </w:t>
            </w:r>
            <w:r w:rsidR="00106228">
              <w:rPr>
                <w:rFonts w:ascii="Gill Sans MT" w:eastAsia="Times New Roman" w:hAnsi="Gill Sans MT" w:cs="Times New Roman"/>
              </w:rPr>
              <w:t>clearly and logically</w:t>
            </w:r>
            <w:r w:rsidRPr="00106228">
              <w:rPr>
                <w:rFonts w:ascii="Gill Sans MT" w:eastAsia="Times New Roman" w:hAnsi="Gill Sans MT" w:cs="Times New Roman"/>
              </w:rPr>
              <w:t>?</w:t>
            </w:r>
          </w:p>
          <w:p w14:paraId="7A1B0AFC" w14:textId="3000685D" w:rsidR="00D77345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lastRenderedPageBreak/>
              <w:t>Is the section well-organized, often by research question or hypothesis, with distinct subsections if needed?</w:t>
            </w:r>
          </w:p>
          <w:p w14:paraId="6983EA42" w14:textId="0B843EDA" w:rsidR="00381C1C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descriptive statistics (e.g., means, standard deviations) provided where appropriate?</w:t>
            </w:r>
          </w:p>
          <w:p w14:paraId="5F01537B" w14:textId="61028249" w:rsidR="00381C1C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main findings of the study summarized effectively, highlighting significant results?</w:t>
            </w:r>
          </w:p>
          <w:p w14:paraId="63289B8E" w14:textId="45DE6DB5" w:rsidR="00381C1C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ables and Figures used appropriately to summarize and illustrate the data?</w:t>
            </w:r>
          </w:p>
          <w:p w14:paraId="27C833A8" w14:textId="6FC69382" w:rsidR="00611975" w:rsidRPr="00106228" w:rsidRDefault="00611975" w:rsidP="0061197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 xml:space="preserve">Are the </w:t>
            </w:r>
            <w:r w:rsidR="00390E6D" w:rsidRPr="00106228">
              <w:rPr>
                <w:rFonts w:ascii="Gill Sans MT" w:eastAsia="Times New Roman" w:hAnsi="Gill Sans MT" w:cs="Times New Roman"/>
              </w:rPr>
              <w:t xml:space="preserve">captions for </w:t>
            </w:r>
            <w:r w:rsidRPr="00106228">
              <w:rPr>
                <w:rFonts w:ascii="Gill Sans MT" w:eastAsia="Times New Roman" w:hAnsi="Gill Sans MT" w:cs="Times New Roman"/>
              </w:rPr>
              <w:t xml:space="preserve">Tables and Figures </w:t>
            </w:r>
            <w:r w:rsidR="00390E6D" w:rsidRPr="00106228">
              <w:rPr>
                <w:rFonts w:ascii="Gill Sans MT" w:eastAsia="Times New Roman" w:hAnsi="Gill Sans MT" w:cs="Times New Roman"/>
              </w:rPr>
              <w:t>clear and informative on their own</w:t>
            </w:r>
            <w:r w:rsidRPr="00106228">
              <w:rPr>
                <w:rFonts w:ascii="Gill Sans MT" w:eastAsia="Times New Roman" w:hAnsi="Gill Sans MT" w:cs="Times New Roman"/>
              </w:rPr>
              <w:t>?</w:t>
            </w:r>
          </w:p>
          <w:p w14:paraId="6D874332" w14:textId="1B47AD18" w:rsidR="00381C1C" w:rsidRPr="00106228" w:rsidRDefault="00381C1C" w:rsidP="0061197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 xml:space="preserve">Are these visual aids referenced and </w:t>
            </w:r>
            <w:r w:rsidR="00340453" w:rsidRPr="00106228">
              <w:rPr>
                <w:rFonts w:ascii="Gill Sans MT" w:eastAsia="Times New Roman" w:hAnsi="Gill Sans MT" w:cs="Times New Roman"/>
              </w:rPr>
              <w:t>mentioned</w:t>
            </w:r>
            <w:r w:rsidRPr="00106228">
              <w:rPr>
                <w:rFonts w:ascii="Gill Sans MT" w:eastAsia="Times New Roman" w:hAnsi="Gill Sans MT" w:cs="Times New Roman"/>
              </w:rPr>
              <w:t xml:space="preserve"> in the text, providing context and aiding in the interpretation of the results?</w:t>
            </w:r>
          </w:p>
          <w:p w14:paraId="0CD81635" w14:textId="1813CBBA" w:rsidR="00E86EBF" w:rsidRPr="00106228" w:rsidRDefault="00E86EBF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statistical results (e.g., p-values, confidence intervals) reported accurately and in context?</w:t>
            </w:r>
          </w:p>
          <w:p w14:paraId="5444AFAD" w14:textId="77777777" w:rsidR="00611975" w:rsidRPr="00106228" w:rsidRDefault="00E86EBF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results interpreted consistently with the data presented</w:t>
            </w:r>
            <w:r w:rsidR="00611975" w:rsidRPr="00106228">
              <w:rPr>
                <w:rFonts w:ascii="Gill Sans MT" w:eastAsia="Times New Roman" w:hAnsi="Gill Sans MT" w:cs="Times New Roman"/>
              </w:rPr>
              <w:t>?</w:t>
            </w:r>
          </w:p>
          <w:p w14:paraId="35F2E449" w14:textId="467287E0" w:rsidR="00611975" w:rsidRPr="00106228" w:rsidRDefault="00E86EBF" w:rsidP="0061197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re a clear connection between the results and the research questions or hypothese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C96F1" w14:textId="77777777" w:rsidR="00D77345" w:rsidRPr="00106228" w:rsidRDefault="00D77345" w:rsidP="00BD5D2F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77C71E4C" w14:textId="77777777" w:rsidTr="0015538C">
        <w:trPr>
          <w:trHeight w:val="1232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DBF0" w14:textId="510A5210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  <w:bCs/>
                <w:szCs w:val="22"/>
              </w:rPr>
            </w:pPr>
            <w:r w:rsidRPr="00106228">
              <w:rPr>
                <w:rFonts w:ascii="Gill Sans MT" w:hAnsi="Gill Sans MT"/>
                <w:bCs/>
                <w:szCs w:val="22"/>
              </w:rPr>
              <w:t>Discussion /</w:t>
            </w:r>
            <w:r w:rsidR="00106228">
              <w:rPr>
                <w:rFonts w:ascii="Gill Sans MT" w:hAnsi="Gill Sans MT"/>
                <w:bCs/>
                <w:szCs w:val="22"/>
              </w:rPr>
              <w:t>c</w:t>
            </w:r>
            <w:r w:rsidRPr="00106228">
              <w:rPr>
                <w:rFonts w:ascii="Gill Sans MT" w:hAnsi="Gill Sans MT"/>
                <w:bCs/>
                <w:szCs w:val="22"/>
              </w:rPr>
              <w:t>onclusion</w:t>
            </w:r>
          </w:p>
          <w:p w14:paraId="0C152F54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  <w:bCs/>
                <w:szCs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A7A6" w14:textId="77777777" w:rsidR="00317480" w:rsidRPr="00106228" w:rsidRDefault="009D09EE" w:rsidP="000847B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results interpreted in detail, providing a clear explanation of their implications?</w:t>
            </w:r>
          </w:p>
          <w:p w14:paraId="7FACCF82" w14:textId="52085BF6" w:rsidR="009D09EE" w:rsidRPr="00106228" w:rsidRDefault="009D09EE" w:rsidP="000847B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 xml:space="preserve">Are the findings discussed </w:t>
            </w:r>
            <w:r w:rsidR="00106228">
              <w:rPr>
                <w:rFonts w:ascii="Gill Sans MT" w:eastAsia="Times New Roman" w:hAnsi="Gill Sans MT" w:cs="Times New Roman"/>
              </w:rPr>
              <w:t>concerning</w:t>
            </w:r>
            <w:r w:rsidRPr="00106228">
              <w:rPr>
                <w:rFonts w:ascii="Gill Sans MT" w:eastAsia="Times New Roman" w:hAnsi="Gill Sans MT" w:cs="Times New Roman"/>
              </w:rPr>
              <w:t xml:space="preserve"> the existing literature and theoretical framework?</w:t>
            </w:r>
          </w:p>
          <w:p w14:paraId="211DB83C" w14:textId="2D0B7CB3" w:rsidR="00020D08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Does the discussion address the research questions or hypotheses posed in the introduction?</w:t>
            </w:r>
          </w:p>
          <w:p w14:paraId="7AB56478" w14:textId="25BCDE7C" w:rsidR="009D09EE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 xml:space="preserve">Are the results compared with the initial objectives and how </w:t>
            </w:r>
            <w:r w:rsidR="00106228">
              <w:rPr>
                <w:rFonts w:ascii="Gill Sans MT" w:eastAsia="Times New Roman" w:hAnsi="Gill Sans MT" w:cs="Times New Roman"/>
              </w:rPr>
              <w:t xml:space="preserve">do </w:t>
            </w:r>
            <w:r w:rsidRPr="00106228">
              <w:rPr>
                <w:rFonts w:ascii="Gill Sans MT" w:eastAsia="Times New Roman" w:hAnsi="Gill Sans MT" w:cs="Times New Roman"/>
              </w:rPr>
              <w:t>they contribute to or challenge previous knowledge?</w:t>
            </w:r>
          </w:p>
          <w:p w14:paraId="3C66DF6D" w14:textId="62A1DF98" w:rsidR="00020D08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broader significance and potential impact of the findings clearly articulated?</w:t>
            </w:r>
          </w:p>
          <w:p w14:paraId="0430E2FF" w14:textId="77777777" w:rsidR="000847BC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practical applications or implications for future research or practice discussed?</w:t>
            </w:r>
          </w:p>
          <w:p w14:paraId="0FCA6F91" w14:textId="77777777" w:rsidR="000847BC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study's limitations and any uncertainties regarding the results acknowledged and discussed?</w:t>
            </w:r>
          </w:p>
          <w:p w14:paraId="58960619" w14:textId="77A4FEA8" w:rsidR="00020D08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Is there a discussion of how these limitations might affect the interpretation or generalizability of the findings?</w:t>
            </w:r>
          </w:p>
          <w:p w14:paraId="54E752C4" w14:textId="6426BCF4" w:rsidR="00020D08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Gill Sans MT" w:eastAsia="Times New Roman" w:hAnsi="Gill Sans MT" w:cs="Times New Roman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the main conclusions succinctly summarized, emphasizing the key findings?</w:t>
            </w:r>
          </w:p>
          <w:p w14:paraId="130FCAAB" w14:textId="77777777" w:rsidR="000847BC" w:rsidRPr="00106228" w:rsidRDefault="00020D08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eastAsia="Times New Roman" w:hAnsi="Gill Sans MT" w:cs="Times New Roman"/>
              </w:rPr>
              <w:t>Are suggestions for future research or next steps based on the study’s results provided?</w:t>
            </w:r>
          </w:p>
          <w:p w14:paraId="5F9EEFF0" w14:textId="5FDEC7B0" w:rsidR="00020D08" w:rsidRPr="00106228" w:rsidRDefault="00317480" w:rsidP="000847BC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lastRenderedPageBreak/>
              <w:t>Are the recommendations based on the finding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AF90" w14:textId="77777777" w:rsidR="00D77345" w:rsidRPr="00106228" w:rsidRDefault="00D77345" w:rsidP="00BD5D2F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5C509D1E" w14:textId="77777777" w:rsidTr="0015538C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23489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  <w:bCs/>
                <w:szCs w:val="22"/>
              </w:rPr>
            </w:pPr>
            <w:r w:rsidRPr="00106228">
              <w:rPr>
                <w:rFonts w:ascii="Gill Sans MT" w:hAnsi="Gill Sans MT"/>
                <w:bCs/>
                <w:szCs w:val="22"/>
              </w:rPr>
              <w:t xml:space="preserve">References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16D0" w14:textId="77777777" w:rsidR="00D77345" w:rsidRDefault="00D77345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432" w:hanging="432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Are the references cited properly</w:t>
            </w:r>
            <w:r w:rsidR="00274E42" w:rsidRPr="00106228">
              <w:rPr>
                <w:rFonts w:ascii="Gill Sans MT" w:hAnsi="Gill Sans MT"/>
              </w:rPr>
              <w:t xml:space="preserve"> in the text and listed accordingly</w:t>
            </w:r>
            <w:r w:rsidRPr="00106228">
              <w:rPr>
                <w:rFonts w:ascii="Gill Sans MT" w:hAnsi="Gill Sans MT"/>
              </w:rPr>
              <w:t>?</w:t>
            </w:r>
          </w:p>
          <w:p w14:paraId="7D062709" w14:textId="2581491B" w:rsidR="00D25CD2" w:rsidRPr="00106228" w:rsidRDefault="002F2C89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432" w:hanging="432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Are a</w:t>
            </w:r>
            <w:r w:rsidR="00D25CD2">
              <w:rPr>
                <w:rFonts w:ascii="Gill Sans MT" w:hAnsi="Gill Sans MT"/>
              </w:rPr>
              <w:t xml:space="preserve">ny important </w:t>
            </w:r>
            <w:r>
              <w:rPr>
                <w:rFonts w:ascii="Gill Sans MT" w:hAnsi="Gill Sans MT"/>
              </w:rPr>
              <w:t xml:space="preserve">references found missing or would you </w:t>
            </w:r>
            <w:proofErr w:type="gramStart"/>
            <w:r>
              <w:rPr>
                <w:rFonts w:ascii="Gill Sans MT" w:hAnsi="Gill Sans MT"/>
              </w:rPr>
              <w:t>like  to</w:t>
            </w:r>
            <w:proofErr w:type="gramEnd"/>
            <w:r>
              <w:rPr>
                <w:rFonts w:ascii="Gill Sans MT" w:hAnsi="Gill Sans MT"/>
              </w:rPr>
              <w:t xml:space="preserve"> add in the work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781B" w14:textId="77777777" w:rsidR="00D77345" w:rsidRPr="00106228" w:rsidRDefault="00D77345" w:rsidP="00BD5D2F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5B75B13C" w14:textId="77777777" w:rsidTr="0015538C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64BD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 xml:space="preserve">Ethics /Originality/ Relevance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9872" w14:textId="77777777" w:rsidR="001C49E9" w:rsidRPr="00106228" w:rsidRDefault="001C49E9" w:rsidP="001C49E9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Does the article substantially duplicate content from another work?</w:t>
            </w:r>
          </w:p>
          <w:p w14:paraId="6973211B" w14:textId="13FB0456" w:rsidR="001C49E9" w:rsidRPr="00106228" w:rsidRDefault="001C49E9" w:rsidP="001C49E9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Does the article include ideas or language that lack proper attribution to sources?</w:t>
            </w:r>
          </w:p>
          <w:p w14:paraId="5B865467" w14:textId="00CA04E5" w:rsidR="00D77345" w:rsidRPr="00106228" w:rsidRDefault="001C49E9" w:rsidP="001C49E9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Do you have any financial conflicts of interest with the authors of the manuscript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0CBC2" w14:textId="77777777" w:rsidR="00D77345" w:rsidRPr="00106228" w:rsidRDefault="00D77345" w:rsidP="00BD5D2F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</w:rPr>
            </w:pPr>
          </w:p>
        </w:tc>
      </w:tr>
      <w:tr w:rsidR="00D77345" w:rsidRPr="00106228" w14:paraId="4CBA9079" w14:textId="77777777" w:rsidTr="0015538C">
        <w:trPr>
          <w:trHeight w:val="143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D29E1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  <w:bCs/>
                <w:szCs w:val="22"/>
              </w:rPr>
            </w:pPr>
            <w:r w:rsidRPr="00106228">
              <w:rPr>
                <w:rFonts w:ascii="Gill Sans MT" w:hAnsi="Gill Sans MT"/>
                <w:bCs/>
                <w:szCs w:val="22"/>
              </w:rPr>
              <w:t xml:space="preserve">Language /Format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67A9F" w14:textId="77777777" w:rsidR="00D30943" w:rsidRPr="00106228" w:rsidRDefault="00D30943" w:rsidP="00D30943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Does the article adhere to the journal’s formatting guidelines?</w:t>
            </w:r>
          </w:p>
          <w:p w14:paraId="11A09C34" w14:textId="1FE20686" w:rsidR="00D77345" w:rsidRPr="00106228" w:rsidRDefault="00D30943" w:rsidP="00D30943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40" w:lineRule="auto"/>
              <w:jc w:val="both"/>
              <w:rPr>
                <w:rFonts w:ascii="Gill Sans MT" w:hAnsi="Gill Sans MT"/>
              </w:rPr>
            </w:pPr>
            <w:r w:rsidRPr="00106228">
              <w:rPr>
                <w:rFonts w:ascii="Gill Sans MT" w:hAnsi="Gill Sans MT"/>
              </w:rPr>
              <w:t>Is the article written in clear and effective language and style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390D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</w:tr>
      <w:tr w:rsidR="00D77345" w:rsidRPr="00106228" w14:paraId="448C8992" w14:textId="77777777" w:rsidTr="0015538C">
        <w:trPr>
          <w:trHeight w:val="692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4940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>Other comment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E72D" w14:textId="3E1EE11A" w:rsidR="00D77345" w:rsidRPr="00106228" w:rsidRDefault="00D77345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342" w:hanging="342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Any other observations</w:t>
            </w:r>
            <w:r w:rsidR="00D30943" w:rsidRPr="00106228">
              <w:rPr>
                <w:rFonts w:ascii="Gill Sans MT" w:eastAsia="Calibri" w:hAnsi="Gill Sans MT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C9BC4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  <w:p w14:paraId="6FC06FC3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</w:tr>
      <w:tr w:rsidR="00D77345" w:rsidRPr="00106228" w14:paraId="3CDEBE04" w14:textId="77777777" w:rsidTr="0015538C">
        <w:trPr>
          <w:trHeight w:val="368"/>
        </w:trPr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B9B9DC" w14:textId="68846322" w:rsidR="00D77345" w:rsidRPr="00106228" w:rsidRDefault="00D77345" w:rsidP="009A077B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  <w:r w:rsidRPr="00106228">
              <w:rPr>
                <w:rFonts w:ascii="Gill Sans MT" w:eastAsia="Calibri" w:hAnsi="Gill Sans MT"/>
                <w:szCs w:val="22"/>
              </w:rPr>
              <w:t xml:space="preserve">Your </w:t>
            </w:r>
            <w:r w:rsidR="009A077B" w:rsidRPr="00106228">
              <w:rPr>
                <w:rFonts w:ascii="Gill Sans MT" w:eastAsia="Calibri" w:hAnsi="Gill Sans MT"/>
                <w:szCs w:val="22"/>
              </w:rPr>
              <w:t>suggestion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0CE7" w14:textId="5A4D1CDD" w:rsidR="00D77345" w:rsidRPr="00106228" w:rsidRDefault="005411D0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342" w:hanging="342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Overall impression of</w:t>
            </w:r>
            <w:r w:rsidR="00D77345" w:rsidRPr="00106228">
              <w:rPr>
                <w:rFonts w:ascii="Gill Sans MT" w:eastAsia="Calibri" w:hAnsi="Gill Sans MT"/>
              </w:rPr>
              <w:t xml:space="preserve"> the M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7EDE8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</w:tr>
      <w:tr w:rsidR="00D77345" w:rsidRPr="00106228" w14:paraId="2B02ADF5" w14:textId="77777777" w:rsidTr="0015538C">
        <w:trPr>
          <w:trHeight w:val="467"/>
        </w:trPr>
        <w:tc>
          <w:tcPr>
            <w:tcW w:w="15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2C6609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34527" w14:textId="77777777" w:rsidR="00D77345" w:rsidRPr="00106228" w:rsidRDefault="00D77345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342" w:hanging="342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To author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0D9DD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</w:tr>
      <w:tr w:rsidR="00D77345" w:rsidRPr="00106228" w14:paraId="4CC7AC52" w14:textId="77777777" w:rsidTr="0015538C">
        <w:trPr>
          <w:trHeight w:val="440"/>
        </w:trPr>
        <w:tc>
          <w:tcPr>
            <w:tcW w:w="15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4C19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287C" w14:textId="77777777" w:rsidR="00D77345" w:rsidRPr="00106228" w:rsidRDefault="00D77345" w:rsidP="00BD5D2F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342" w:hanging="342"/>
              <w:jc w:val="both"/>
              <w:rPr>
                <w:rFonts w:ascii="Gill Sans MT" w:eastAsia="Calibri" w:hAnsi="Gill Sans MT"/>
              </w:rPr>
            </w:pPr>
            <w:r w:rsidRPr="00106228">
              <w:rPr>
                <w:rFonts w:ascii="Gill Sans MT" w:eastAsia="Calibri" w:hAnsi="Gill Sans MT"/>
              </w:rPr>
              <w:t>To Editor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9E8E1" w14:textId="77777777" w:rsidR="00D77345" w:rsidRPr="00106228" w:rsidRDefault="00D77345" w:rsidP="00BD5D2F">
            <w:pPr>
              <w:spacing w:before="100" w:beforeAutospacing="1" w:after="100" w:afterAutospacing="1" w:line="240" w:lineRule="auto"/>
              <w:jc w:val="both"/>
              <w:rPr>
                <w:rFonts w:ascii="Gill Sans MT" w:eastAsia="Calibri" w:hAnsi="Gill Sans MT"/>
                <w:szCs w:val="22"/>
              </w:rPr>
            </w:pPr>
          </w:p>
        </w:tc>
      </w:tr>
    </w:tbl>
    <w:p w14:paraId="1B68B044" w14:textId="49318054" w:rsidR="00D35F6E" w:rsidRPr="00106228" w:rsidRDefault="00D35F6E" w:rsidP="00D35F6E">
      <w:pPr>
        <w:spacing w:before="100" w:beforeAutospacing="1" w:after="100" w:afterAutospacing="1" w:line="240" w:lineRule="auto"/>
        <w:jc w:val="both"/>
        <w:rPr>
          <w:rFonts w:ascii="Gill Sans MT" w:hAnsi="Gill Sans MT" w:cstheme="minorHAnsi"/>
          <w:szCs w:val="22"/>
        </w:rPr>
      </w:pPr>
      <w:r w:rsidRPr="007361C8">
        <w:rPr>
          <w:rFonts w:ascii="Gill Sans MT" w:hAnsi="Gill Sans MT" w:cstheme="minorHAnsi"/>
          <w:b/>
          <w:bCs/>
          <w:szCs w:val="22"/>
        </w:rPr>
        <w:t>Recommendation:</w:t>
      </w:r>
      <w:r w:rsidRPr="00106228">
        <w:rPr>
          <w:rFonts w:ascii="Gill Sans MT" w:hAnsi="Gill Sans MT" w:cstheme="minorHAnsi"/>
          <w:szCs w:val="22"/>
        </w:rPr>
        <w:t xml:space="preserve">  Please circle the one that applies</w:t>
      </w:r>
    </w:p>
    <w:p w14:paraId="1A3EE1D2" w14:textId="5ADE9BA0" w:rsidR="00D35F6E" w:rsidRPr="00106228" w:rsidRDefault="00000000" w:rsidP="00D35F6E">
      <w:pPr>
        <w:spacing w:before="100" w:beforeAutospacing="1" w:after="100" w:afterAutospacing="1" w:line="240" w:lineRule="auto"/>
        <w:jc w:val="both"/>
        <w:rPr>
          <w:rFonts w:ascii="Gill Sans MT" w:hAnsi="Gill Sans MT" w:cstheme="minorHAnsi"/>
          <w:szCs w:val="22"/>
        </w:rPr>
      </w:pPr>
      <w:sdt>
        <w:sdtPr>
          <w:rPr>
            <w:rFonts w:ascii="Gill Sans MT" w:hAnsi="Gill Sans MT" w:cstheme="minorHAnsi"/>
            <w:szCs w:val="22"/>
          </w:rPr>
          <w:id w:val="-1634632448"/>
          <w14:checkbox>
            <w14:checked w14:val="0"/>
            <w14:checkedState w14:val="221A" w14:font="Verdana"/>
            <w14:uncheckedState w14:val="2610" w14:font="MS Gothic"/>
          </w14:checkbox>
        </w:sdtPr>
        <w:sdtContent>
          <w:r w:rsidR="00D35F6E" w:rsidRPr="00106228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7361C8">
        <w:rPr>
          <w:rFonts w:ascii="Gill Sans MT" w:hAnsi="Gill Sans MT" w:cstheme="minorHAnsi"/>
          <w:szCs w:val="22"/>
        </w:rPr>
        <w:t xml:space="preserve"> </w:t>
      </w:r>
      <w:r w:rsidR="00D35F6E" w:rsidRPr="00106228">
        <w:rPr>
          <w:rFonts w:ascii="Gill Sans MT" w:hAnsi="Gill Sans MT" w:cstheme="minorHAnsi"/>
          <w:szCs w:val="22"/>
        </w:rPr>
        <w:t>Accept</w:t>
      </w:r>
      <w:r w:rsidR="00D35F6E" w:rsidRPr="00106228">
        <w:rPr>
          <w:rFonts w:ascii="Gill Sans MT" w:hAnsi="Gill Sans MT" w:cstheme="minorHAnsi"/>
          <w:szCs w:val="22"/>
        </w:rPr>
        <w:tab/>
      </w:r>
      <w:r w:rsidR="00D35F6E" w:rsidRPr="00106228">
        <w:rPr>
          <w:rFonts w:ascii="Gill Sans MT" w:hAnsi="Gill Sans MT" w:cstheme="minorHAnsi"/>
          <w:szCs w:val="22"/>
        </w:rPr>
        <w:tab/>
      </w:r>
      <w:r w:rsidR="00D35F6E" w:rsidRPr="00106228">
        <w:rPr>
          <w:rFonts w:ascii="Gill Sans MT" w:hAnsi="Gill Sans MT" w:cstheme="minorHAnsi"/>
          <w:szCs w:val="22"/>
        </w:rPr>
        <w:tab/>
      </w:r>
      <w:r w:rsidR="00D35F6E" w:rsidRPr="00106228">
        <w:rPr>
          <w:rFonts w:ascii="Gill Sans MT" w:hAnsi="Gill Sans MT" w:cstheme="minorHAnsi"/>
          <w:szCs w:val="22"/>
        </w:rPr>
        <w:tab/>
      </w:r>
      <w:sdt>
        <w:sdtPr>
          <w:rPr>
            <w:rFonts w:ascii="Gill Sans MT" w:hAnsi="Gill Sans MT" w:cstheme="minorHAnsi"/>
            <w:szCs w:val="22"/>
          </w:rPr>
          <w:id w:val="-480615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5F6E" w:rsidRPr="00106228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7361C8">
        <w:rPr>
          <w:rFonts w:ascii="Gill Sans MT" w:hAnsi="Gill Sans MT" w:cstheme="minorHAnsi"/>
          <w:szCs w:val="22"/>
        </w:rPr>
        <w:t xml:space="preserve"> </w:t>
      </w:r>
      <w:r w:rsidR="00D35F6E" w:rsidRPr="00106228">
        <w:rPr>
          <w:rFonts w:ascii="Gill Sans MT" w:hAnsi="Gill Sans MT" w:cstheme="minorHAnsi"/>
          <w:szCs w:val="22"/>
        </w:rPr>
        <w:t>Publish after Minor Revision</w:t>
      </w:r>
    </w:p>
    <w:p w14:paraId="7969E2D8" w14:textId="29053E3D" w:rsidR="00D35F6E" w:rsidRPr="00106228" w:rsidRDefault="00000000" w:rsidP="00D35F6E">
      <w:pPr>
        <w:spacing w:before="100" w:beforeAutospacing="1" w:after="100" w:afterAutospacing="1" w:line="240" w:lineRule="auto"/>
        <w:jc w:val="both"/>
        <w:rPr>
          <w:rFonts w:ascii="Gill Sans MT" w:hAnsi="Gill Sans MT" w:cstheme="minorHAnsi"/>
          <w:b/>
          <w:bCs/>
          <w:i/>
          <w:iCs/>
          <w:szCs w:val="22"/>
        </w:rPr>
      </w:pPr>
      <w:sdt>
        <w:sdtPr>
          <w:rPr>
            <w:rFonts w:ascii="Gill Sans MT" w:hAnsi="Gill Sans MT" w:cstheme="minorHAnsi"/>
            <w:szCs w:val="22"/>
          </w:rPr>
          <w:id w:val="-818426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5F6E" w:rsidRPr="00106228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7361C8">
        <w:rPr>
          <w:rFonts w:ascii="Gill Sans MT" w:hAnsi="Gill Sans MT" w:cstheme="minorHAnsi"/>
          <w:szCs w:val="22"/>
        </w:rPr>
        <w:t xml:space="preserve"> </w:t>
      </w:r>
      <w:r w:rsidR="00D35F6E" w:rsidRPr="00106228">
        <w:rPr>
          <w:rFonts w:ascii="Gill Sans MT" w:hAnsi="Gill Sans MT" w:cstheme="minorHAnsi"/>
          <w:szCs w:val="22"/>
        </w:rPr>
        <w:t>Publish after Major Revision</w:t>
      </w:r>
      <w:r w:rsidR="00D35F6E" w:rsidRPr="00106228">
        <w:rPr>
          <w:rFonts w:ascii="Gill Sans MT" w:hAnsi="Gill Sans MT" w:cstheme="minorHAnsi"/>
          <w:szCs w:val="22"/>
        </w:rPr>
        <w:tab/>
      </w:r>
      <w:r w:rsidR="007361C8">
        <w:rPr>
          <w:rFonts w:ascii="Gill Sans MT" w:hAnsi="Gill Sans MT" w:cstheme="minorHAnsi"/>
          <w:szCs w:val="22"/>
        </w:rPr>
        <w:tab/>
      </w:r>
      <w:sdt>
        <w:sdtPr>
          <w:rPr>
            <w:rFonts w:ascii="Gill Sans MT" w:hAnsi="Gill Sans MT" w:cstheme="minorHAnsi"/>
            <w:szCs w:val="22"/>
          </w:rPr>
          <w:id w:val="-1768694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5F6E" w:rsidRPr="00106228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7361C8">
        <w:rPr>
          <w:rFonts w:ascii="Gill Sans MT" w:hAnsi="Gill Sans MT" w:cstheme="minorHAnsi"/>
          <w:szCs w:val="22"/>
        </w:rPr>
        <w:t xml:space="preserve"> </w:t>
      </w:r>
      <w:r w:rsidR="00D35F6E" w:rsidRPr="00106228">
        <w:rPr>
          <w:rFonts w:ascii="Gill Sans MT" w:hAnsi="Gill Sans MT" w:cstheme="minorHAnsi"/>
          <w:szCs w:val="22"/>
        </w:rPr>
        <w:t xml:space="preserve">Reject </w:t>
      </w:r>
    </w:p>
    <w:p w14:paraId="71043F18" w14:textId="0E08F712" w:rsidR="00667D2E" w:rsidRPr="00106228" w:rsidRDefault="00D77345" w:rsidP="00A44830">
      <w:pPr>
        <w:spacing w:before="100" w:beforeAutospacing="1" w:after="100" w:afterAutospacing="1" w:line="240" w:lineRule="auto"/>
        <w:jc w:val="both"/>
        <w:rPr>
          <w:rFonts w:ascii="Gill Sans MT" w:hAnsi="Gill Sans MT" w:cstheme="minorHAnsi"/>
          <w:szCs w:val="22"/>
        </w:rPr>
      </w:pPr>
      <w:r w:rsidRPr="00106228">
        <w:rPr>
          <w:rFonts w:ascii="Gill Sans MT" w:hAnsi="Gill Sans MT" w:cstheme="minorHAnsi"/>
          <w:szCs w:val="22"/>
        </w:rPr>
        <w:t xml:space="preserve">Thank you for your contribution </w:t>
      </w:r>
      <w:r w:rsidR="00106228">
        <w:rPr>
          <w:rFonts w:ascii="Gill Sans MT" w:hAnsi="Gill Sans MT" w:cstheme="minorHAnsi"/>
          <w:szCs w:val="22"/>
        </w:rPr>
        <w:t>to</w:t>
      </w:r>
      <w:r w:rsidRPr="00106228">
        <w:rPr>
          <w:rFonts w:ascii="Gill Sans MT" w:hAnsi="Gill Sans MT" w:cstheme="minorHAnsi"/>
          <w:szCs w:val="22"/>
        </w:rPr>
        <w:t xml:space="preserve"> advancing agricultural sciences</w:t>
      </w:r>
      <w:r w:rsidR="001E351E" w:rsidRPr="00106228">
        <w:rPr>
          <w:rFonts w:ascii="Gill Sans MT" w:hAnsi="Gill Sans MT" w:cstheme="minorHAnsi"/>
          <w:szCs w:val="22"/>
        </w:rPr>
        <w:t>.</w:t>
      </w:r>
    </w:p>
    <w:sectPr w:rsidR="00667D2E" w:rsidRPr="00106228" w:rsidSect="00E92984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259E3"/>
    <w:multiLevelType w:val="multilevel"/>
    <w:tmpl w:val="5BA8B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D0C72"/>
    <w:multiLevelType w:val="hybridMultilevel"/>
    <w:tmpl w:val="4C84D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464E0"/>
    <w:multiLevelType w:val="multilevel"/>
    <w:tmpl w:val="4112D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67478"/>
    <w:multiLevelType w:val="multilevel"/>
    <w:tmpl w:val="FC62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C060F6"/>
    <w:multiLevelType w:val="hybridMultilevel"/>
    <w:tmpl w:val="21E6F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E57A8"/>
    <w:multiLevelType w:val="multilevel"/>
    <w:tmpl w:val="16D0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966DC9"/>
    <w:multiLevelType w:val="multilevel"/>
    <w:tmpl w:val="33862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8F11CC"/>
    <w:multiLevelType w:val="multilevel"/>
    <w:tmpl w:val="CA8A8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974938"/>
    <w:multiLevelType w:val="multilevel"/>
    <w:tmpl w:val="39B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CE264C"/>
    <w:multiLevelType w:val="multilevel"/>
    <w:tmpl w:val="D3564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364BEF"/>
    <w:multiLevelType w:val="multilevel"/>
    <w:tmpl w:val="CAA24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973DCB"/>
    <w:multiLevelType w:val="multilevel"/>
    <w:tmpl w:val="A08E1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B854F1"/>
    <w:multiLevelType w:val="multilevel"/>
    <w:tmpl w:val="ECCCE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82672"/>
    <w:multiLevelType w:val="multilevel"/>
    <w:tmpl w:val="526A3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535CB4"/>
    <w:multiLevelType w:val="multilevel"/>
    <w:tmpl w:val="42922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B35B17"/>
    <w:multiLevelType w:val="multilevel"/>
    <w:tmpl w:val="B7806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087F8D"/>
    <w:multiLevelType w:val="hybridMultilevel"/>
    <w:tmpl w:val="3400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4C4A6E"/>
    <w:multiLevelType w:val="multilevel"/>
    <w:tmpl w:val="61C64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606F23"/>
    <w:multiLevelType w:val="hybridMultilevel"/>
    <w:tmpl w:val="D69A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CF279F"/>
    <w:multiLevelType w:val="multilevel"/>
    <w:tmpl w:val="6750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BE0092"/>
    <w:multiLevelType w:val="multilevel"/>
    <w:tmpl w:val="0094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332970"/>
    <w:multiLevelType w:val="multilevel"/>
    <w:tmpl w:val="D35CE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7B2CAF"/>
    <w:multiLevelType w:val="multilevel"/>
    <w:tmpl w:val="E05EF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463F57"/>
    <w:multiLevelType w:val="multilevel"/>
    <w:tmpl w:val="52C8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DC0E89"/>
    <w:multiLevelType w:val="multilevel"/>
    <w:tmpl w:val="82FCA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424510"/>
    <w:multiLevelType w:val="hybridMultilevel"/>
    <w:tmpl w:val="728C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547B3C"/>
    <w:multiLevelType w:val="multilevel"/>
    <w:tmpl w:val="EB163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0A43A6"/>
    <w:multiLevelType w:val="multilevel"/>
    <w:tmpl w:val="DC82E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F136DC8"/>
    <w:multiLevelType w:val="multilevel"/>
    <w:tmpl w:val="A77E2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F3F159D"/>
    <w:multiLevelType w:val="multilevel"/>
    <w:tmpl w:val="BFA4A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084558E"/>
    <w:multiLevelType w:val="hybridMultilevel"/>
    <w:tmpl w:val="97B4454E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1" w15:restartNumberingAfterBreak="0">
    <w:nsid w:val="426270C2"/>
    <w:multiLevelType w:val="multilevel"/>
    <w:tmpl w:val="3E84B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2C4108D"/>
    <w:multiLevelType w:val="hybridMultilevel"/>
    <w:tmpl w:val="69845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D822D2"/>
    <w:multiLevelType w:val="hybridMultilevel"/>
    <w:tmpl w:val="118A3B8A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4" w15:restartNumberingAfterBreak="0">
    <w:nsid w:val="430261C9"/>
    <w:multiLevelType w:val="multilevel"/>
    <w:tmpl w:val="4A9E1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3CB76DB"/>
    <w:multiLevelType w:val="multilevel"/>
    <w:tmpl w:val="28CA2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5AC1591"/>
    <w:multiLevelType w:val="hybridMultilevel"/>
    <w:tmpl w:val="22AA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9E4103"/>
    <w:multiLevelType w:val="hybridMultilevel"/>
    <w:tmpl w:val="961E9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4E9C78B0"/>
    <w:multiLevelType w:val="multilevel"/>
    <w:tmpl w:val="81F41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12F46A8"/>
    <w:multiLevelType w:val="multilevel"/>
    <w:tmpl w:val="CCD47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32C0FEA"/>
    <w:multiLevelType w:val="multilevel"/>
    <w:tmpl w:val="780C0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3AD4AB7"/>
    <w:multiLevelType w:val="multilevel"/>
    <w:tmpl w:val="06FE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6DE453D"/>
    <w:multiLevelType w:val="hybridMultilevel"/>
    <w:tmpl w:val="FCDE5D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6E6403"/>
    <w:multiLevelType w:val="hybridMultilevel"/>
    <w:tmpl w:val="742A14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8120549"/>
    <w:multiLevelType w:val="multilevel"/>
    <w:tmpl w:val="F4003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D3719B"/>
    <w:multiLevelType w:val="hybridMultilevel"/>
    <w:tmpl w:val="55B692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A175A77"/>
    <w:multiLevelType w:val="hybridMultilevel"/>
    <w:tmpl w:val="AC1A05F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261D9D"/>
    <w:multiLevelType w:val="multilevel"/>
    <w:tmpl w:val="75E8D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ACC7C61"/>
    <w:multiLevelType w:val="multilevel"/>
    <w:tmpl w:val="E79AA8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EBE6DC2"/>
    <w:multiLevelType w:val="multilevel"/>
    <w:tmpl w:val="0E146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EF353C9"/>
    <w:multiLevelType w:val="hybridMultilevel"/>
    <w:tmpl w:val="33FEE3D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1" w15:restartNumberingAfterBreak="0">
    <w:nsid w:val="625E0614"/>
    <w:multiLevelType w:val="multilevel"/>
    <w:tmpl w:val="AD508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3BB40C9"/>
    <w:multiLevelType w:val="multilevel"/>
    <w:tmpl w:val="5CDA8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4E3365B"/>
    <w:multiLevelType w:val="multilevel"/>
    <w:tmpl w:val="1764B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7602266"/>
    <w:multiLevelType w:val="multilevel"/>
    <w:tmpl w:val="B55AB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92B60E1"/>
    <w:multiLevelType w:val="hybridMultilevel"/>
    <w:tmpl w:val="99FCF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B7944DF"/>
    <w:multiLevelType w:val="multilevel"/>
    <w:tmpl w:val="A9046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EB8696A"/>
    <w:multiLevelType w:val="hybridMultilevel"/>
    <w:tmpl w:val="C450B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F8F0179"/>
    <w:multiLevelType w:val="multilevel"/>
    <w:tmpl w:val="76DA0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0D57A12"/>
    <w:multiLevelType w:val="multilevel"/>
    <w:tmpl w:val="8F3C5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22E3067"/>
    <w:multiLevelType w:val="multilevel"/>
    <w:tmpl w:val="4CB2A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6141C59"/>
    <w:multiLevelType w:val="multilevel"/>
    <w:tmpl w:val="8722B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6480810"/>
    <w:multiLevelType w:val="multilevel"/>
    <w:tmpl w:val="0BE4A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9080590"/>
    <w:multiLevelType w:val="hybridMultilevel"/>
    <w:tmpl w:val="00B68DE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79EC3890"/>
    <w:multiLevelType w:val="multilevel"/>
    <w:tmpl w:val="6EFAD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A0271E7"/>
    <w:multiLevelType w:val="multilevel"/>
    <w:tmpl w:val="D3004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F535EA7"/>
    <w:multiLevelType w:val="multilevel"/>
    <w:tmpl w:val="EDF69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F9A0239"/>
    <w:multiLevelType w:val="multilevel"/>
    <w:tmpl w:val="DBC0F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3174569">
    <w:abstractNumId w:val="63"/>
  </w:num>
  <w:num w:numId="2" w16cid:durableId="969481722">
    <w:abstractNumId w:val="45"/>
  </w:num>
  <w:num w:numId="3" w16cid:durableId="1024598687">
    <w:abstractNumId w:val="43"/>
  </w:num>
  <w:num w:numId="4" w16cid:durableId="1190946812">
    <w:abstractNumId w:val="33"/>
  </w:num>
  <w:num w:numId="5" w16cid:durableId="1499006070">
    <w:abstractNumId w:val="30"/>
  </w:num>
  <w:num w:numId="6" w16cid:durableId="1218473492">
    <w:abstractNumId w:val="46"/>
  </w:num>
  <w:num w:numId="7" w16cid:durableId="1248271638">
    <w:abstractNumId w:val="50"/>
  </w:num>
  <w:num w:numId="8" w16cid:durableId="1813329600">
    <w:abstractNumId w:val="55"/>
  </w:num>
  <w:num w:numId="9" w16cid:durableId="1000698597">
    <w:abstractNumId w:val="65"/>
  </w:num>
  <w:num w:numId="10" w16cid:durableId="366837167">
    <w:abstractNumId w:val="0"/>
  </w:num>
  <w:num w:numId="11" w16cid:durableId="1397630289">
    <w:abstractNumId w:val="60"/>
  </w:num>
  <w:num w:numId="12" w16cid:durableId="2070490118">
    <w:abstractNumId w:val="48"/>
  </w:num>
  <w:num w:numId="13" w16cid:durableId="119611430">
    <w:abstractNumId w:val="11"/>
  </w:num>
  <w:num w:numId="14" w16cid:durableId="1541819847">
    <w:abstractNumId w:val="10"/>
  </w:num>
  <w:num w:numId="15" w16cid:durableId="2000190643">
    <w:abstractNumId w:val="9"/>
  </w:num>
  <w:num w:numId="16" w16cid:durableId="799153429">
    <w:abstractNumId w:val="34"/>
  </w:num>
  <w:num w:numId="17" w16cid:durableId="610236816">
    <w:abstractNumId w:val="59"/>
  </w:num>
  <w:num w:numId="18" w16cid:durableId="1423377972">
    <w:abstractNumId w:val="53"/>
  </w:num>
  <w:num w:numId="19" w16cid:durableId="1278832918">
    <w:abstractNumId w:val="17"/>
  </w:num>
  <w:num w:numId="20" w16cid:durableId="1870870279">
    <w:abstractNumId w:val="23"/>
  </w:num>
  <w:num w:numId="21" w16cid:durableId="1917670855">
    <w:abstractNumId w:val="21"/>
  </w:num>
  <w:num w:numId="22" w16cid:durableId="161745725">
    <w:abstractNumId w:val="6"/>
  </w:num>
  <w:num w:numId="23" w16cid:durableId="339166464">
    <w:abstractNumId w:val="39"/>
  </w:num>
  <w:num w:numId="24" w16cid:durableId="23943153">
    <w:abstractNumId w:val="51"/>
  </w:num>
  <w:num w:numId="25" w16cid:durableId="845285325">
    <w:abstractNumId w:val="54"/>
  </w:num>
  <w:num w:numId="26" w16cid:durableId="2034067512">
    <w:abstractNumId w:val="3"/>
  </w:num>
  <w:num w:numId="27" w16cid:durableId="1541477853">
    <w:abstractNumId w:val="28"/>
  </w:num>
  <w:num w:numId="28" w16cid:durableId="1655835187">
    <w:abstractNumId w:val="14"/>
  </w:num>
  <w:num w:numId="29" w16cid:durableId="1438793986">
    <w:abstractNumId w:val="40"/>
  </w:num>
  <w:num w:numId="30" w16cid:durableId="1699357955">
    <w:abstractNumId w:val="49"/>
  </w:num>
  <w:num w:numId="31" w16cid:durableId="1739547112">
    <w:abstractNumId w:val="8"/>
  </w:num>
  <w:num w:numId="32" w16cid:durableId="1250041258">
    <w:abstractNumId w:val="38"/>
  </w:num>
  <w:num w:numId="33" w16cid:durableId="518784161">
    <w:abstractNumId w:val="27"/>
  </w:num>
  <w:num w:numId="34" w16cid:durableId="1902978609">
    <w:abstractNumId w:val="20"/>
  </w:num>
  <w:num w:numId="35" w16cid:durableId="763109619">
    <w:abstractNumId w:val="52"/>
  </w:num>
  <w:num w:numId="36" w16cid:durableId="51465874">
    <w:abstractNumId w:val="41"/>
  </w:num>
  <w:num w:numId="37" w16cid:durableId="39479275">
    <w:abstractNumId w:val="62"/>
  </w:num>
  <w:num w:numId="38" w16cid:durableId="850724708">
    <w:abstractNumId w:val="61"/>
  </w:num>
  <w:num w:numId="39" w16cid:durableId="549343011">
    <w:abstractNumId w:val="32"/>
  </w:num>
  <w:num w:numId="40" w16cid:durableId="1842088855">
    <w:abstractNumId w:val="36"/>
  </w:num>
  <w:num w:numId="41" w16cid:durableId="1419059492">
    <w:abstractNumId w:val="18"/>
  </w:num>
  <w:num w:numId="42" w16cid:durableId="80834272">
    <w:abstractNumId w:val="37"/>
  </w:num>
  <w:num w:numId="43" w16cid:durableId="1435979921">
    <w:abstractNumId w:val="16"/>
  </w:num>
  <w:num w:numId="44" w16cid:durableId="10686937">
    <w:abstractNumId w:val="47"/>
  </w:num>
  <w:num w:numId="45" w16cid:durableId="663355748">
    <w:abstractNumId w:val="13"/>
  </w:num>
  <w:num w:numId="46" w16cid:durableId="605041791">
    <w:abstractNumId w:val="58"/>
  </w:num>
  <w:num w:numId="47" w16cid:durableId="649944608">
    <w:abstractNumId w:val="31"/>
  </w:num>
  <w:num w:numId="48" w16cid:durableId="1457984419">
    <w:abstractNumId w:val="2"/>
  </w:num>
  <w:num w:numId="49" w16cid:durableId="155927025">
    <w:abstractNumId w:val="19"/>
  </w:num>
  <w:num w:numId="50" w16cid:durableId="2108648524">
    <w:abstractNumId w:val="7"/>
  </w:num>
  <w:num w:numId="51" w16cid:durableId="825630342">
    <w:abstractNumId w:val="64"/>
  </w:num>
  <w:num w:numId="52" w16cid:durableId="706561763">
    <w:abstractNumId w:val="35"/>
  </w:num>
  <w:num w:numId="53" w16cid:durableId="1249971347">
    <w:abstractNumId w:val="22"/>
  </w:num>
  <w:num w:numId="54" w16cid:durableId="938492295">
    <w:abstractNumId w:val="15"/>
  </w:num>
  <w:num w:numId="55" w16cid:durableId="2117822713">
    <w:abstractNumId w:val="5"/>
  </w:num>
  <w:num w:numId="56" w16cid:durableId="2071295913">
    <w:abstractNumId w:val="56"/>
  </w:num>
  <w:num w:numId="57" w16cid:durableId="2034769274">
    <w:abstractNumId w:val="44"/>
  </w:num>
  <w:num w:numId="58" w16cid:durableId="2012173682">
    <w:abstractNumId w:val="67"/>
  </w:num>
  <w:num w:numId="59" w16cid:durableId="17434243">
    <w:abstractNumId w:val="4"/>
  </w:num>
  <w:num w:numId="60" w16cid:durableId="1677466088">
    <w:abstractNumId w:val="26"/>
  </w:num>
  <w:num w:numId="61" w16cid:durableId="1274291360">
    <w:abstractNumId w:val="66"/>
  </w:num>
  <w:num w:numId="62" w16cid:durableId="1269703816">
    <w:abstractNumId w:val="29"/>
  </w:num>
  <w:num w:numId="63" w16cid:durableId="2027322991">
    <w:abstractNumId w:val="12"/>
  </w:num>
  <w:num w:numId="64" w16cid:durableId="341470281">
    <w:abstractNumId w:val="24"/>
  </w:num>
  <w:num w:numId="65" w16cid:durableId="1906061517">
    <w:abstractNumId w:val="42"/>
  </w:num>
  <w:num w:numId="66" w16cid:durableId="1640914671">
    <w:abstractNumId w:val="25"/>
  </w:num>
  <w:num w:numId="67" w16cid:durableId="1337151719">
    <w:abstractNumId w:val="1"/>
  </w:num>
  <w:num w:numId="68" w16cid:durableId="249855767">
    <w:abstractNumId w:val="5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NLcwNzY3MzAwtzRQ0lEKTi0uzszPAykwrQUA1AucXywAAAA="/>
  </w:docVars>
  <w:rsids>
    <w:rsidRoot w:val="008927F4"/>
    <w:rsid w:val="00001D99"/>
    <w:rsid w:val="0000228B"/>
    <w:rsid w:val="00002C09"/>
    <w:rsid w:val="00013F69"/>
    <w:rsid w:val="00020D08"/>
    <w:rsid w:val="00024FFE"/>
    <w:rsid w:val="00026356"/>
    <w:rsid w:val="000376A4"/>
    <w:rsid w:val="00040787"/>
    <w:rsid w:val="00045590"/>
    <w:rsid w:val="000606F2"/>
    <w:rsid w:val="00063289"/>
    <w:rsid w:val="000759EA"/>
    <w:rsid w:val="00075D69"/>
    <w:rsid w:val="0008021E"/>
    <w:rsid w:val="000847BC"/>
    <w:rsid w:val="00085A0D"/>
    <w:rsid w:val="000929FC"/>
    <w:rsid w:val="00095A2F"/>
    <w:rsid w:val="000A6E89"/>
    <w:rsid w:val="000A7FED"/>
    <w:rsid w:val="000B0876"/>
    <w:rsid w:val="000B14D6"/>
    <w:rsid w:val="000B464D"/>
    <w:rsid w:val="000B4FD9"/>
    <w:rsid w:val="000C02FB"/>
    <w:rsid w:val="000D70F1"/>
    <w:rsid w:val="000E798C"/>
    <w:rsid w:val="000F3977"/>
    <w:rsid w:val="000F753F"/>
    <w:rsid w:val="00101A28"/>
    <w:rsid w:val="00104DA9"/>
    <w:rsid w:val="00106228"/>
    <w:rsid w:val="0010782C"/>
    <w:rsid w:val="00107FFC"/>
    <w:rsid w:val="00114AA3"/>
    <w:rsid w:val="001217DA"/>
    <w:rsid w:val="0013087B"/>
    <w:rsid w:val="001479C0"/>
    <w:rsid w:val="001750EF"/>
    <w:rsid w:val="00182421"/>
    <w:rsid w:val="0018640F"/>
    <w:rsid w:val="00193325"/>
    <w:rsid w:val="00194D89"/>
    <w:rsid w:val="001A5234"/>
    <w:rsid w:val="001A770C"/>
    <w:rsid w:val="001B385F"/>
    <w:rsid w:val="001C2DC1"/>
    <w:rsid w:val="001C49E9"/>
    <w:rsid w:val="001C6BCF"/>
    <w:rsid w:val="001D6ACA"/>
    <w:rsid w:val="001E351E"/>
    <w:rsid w:val="001E662F"/>
    <w:rsid w:val="00203C0B"/>
    <w:rsid w:val="00203DCF"/>
    <w:rsid w:val="00210E9A"/>
    <w:rsid w:val="002120D0"/>
    <w:rsid w:val="00216416"/>
    <w:rsid w:val="002171D9"/>
    <w:rsid w:val="0022006C"/>
    <w:rsid w:val="00223B36"/>
    <w:rsid w:val="00224B49"/>
    <w:rsid w:val="00225310"/>
    <w:rsid w:val="0023572F"/>
    <w:rsid w:val="002442F4"/>
    <w:rsid w:val="002456B9"/>
    <w:rsid w:val="002514AB"/>
    <w:rsid w:val="00252BA6"/>
    <w:rsid w:val="002530A5"/>
    <w:rsid w:val="002627EF"/>
    <w:rsid w:val="00263FCD"/>
    <w:rsid w:val="00264D8E"/>
    <w:rsid w:val="0026728A"/>
    <w:rsid w:val="00274E42"/>
    <w:rsid w:val="00284C2C"/>
    <w:rsid w:val="00287E1F"/>
    <w:rsid w:val="002B1118"/>
    <w:rsid w:val="002B5790"/>
    <w:rsid w:val="002B71E9"/>
    <w:rsid w:val="002C42E4"/>
    <w:rsid w:val="002D598A"/>
    <w:rsid w:val="002E0C83"/>
    <w:rsid w:val="002E0DEF"/>
    <w:rsid w:val="002E5F2F"/>
    <w:rsid w:val="002E7E9E"/>
    <w:rsid w:val="002F0C93"/>
    <w:rsid w:val="002F2C89"/>
    <w:rsid w:val="002F3A6C"/>
    <w:rsid w:val="003005A2"/>
    <w:rsid w:val="00300AEF"/>
    <w:rsid w:val="0030263E"/>
    <w:rsid w:val="0031038E"/>
    <w:rsid w:val="003125E0"/>
    <w:rsid w:val="00314A0E"/>
    <w:rsid w:val="00317480"/>
    <w:rsid w:val="00321594"/>
    <w:rsid w:val="00335445"/>
    <w:rsid w:val="00340453"/>
    <w:rsid w:val="00343D34"/>
    <w:rsid w:val="00350531"/>
    <w:rsid w:val="00350D26"/>
    <w:rsid w:val="00356AE5"/>
    <w:rsid w:val="00362BFB"/>
    <w:rsid w:val="003704F3"/>
    <w:rsid w:val="00381C1C"/>
    <w:rsid w:val="00390E6D"/>
    <w:rsid w:val="0039674F"/>
    <w:rsid w:val="003B50FA"/>
    <w:rsid w:val="003B54AB"/>
    <w:rsid w:val="003D3D12"/>
    <w:rsid w:val="003D6616"/>
    <w:rsid w:val="003E6F2F"/>
    <w:rsid w:val="003F1E8F"/>
    <w:rsid w:val="00405527"/>
    <w:rsid w:val="00410A3B"/>
    <w:rsid w:val="00412C29"/>
    <w:rsid w:val="00412E16"/>
    <w:rsid w:val="00416E33"/>
    <w:rsid w:val="00430A9A"/>
    <w:rsid w:val="0043513F"/>
    <w:rsid w:val="00472909"/>
    <w:rsid w:val="00472992"/>
    <w:rsid w:val="004839AB"/>
    <w:rsid w:val="00485E79"/>
    <w:rsid w:val="004A163A"/>
    <w:rsid w:val="004B0FF6"/>
    <w:rsid w:val="004C4030"/>
    <w:rsid w:val="004D4BE7"/>
    <w:rsid w:val="004D542F"/>
    <w:rsid w:val="004E525D"/>
    <w:rsid w:val="004F69E6"/>
    <w:rsid w:val="004F747C"/>
    <w:rsid w:val="0050141F"/>
    <w:rsid w:val="00516995"/>
    <w:rsid w:val="00521381"/>
    <w:rsid w:val="00525249"/>
    <w:rsid w:val="005270EF"/>
    <w:rsid w:val="005333AC"/>
    <w:rsid w:val="0054100C"/>
    <w:rsid w:val="005411D0"/>
    <w:rsid w:val="00542388"/>
    <w:rsid w:val="00545AB0"/>
    <w:rsid w:val="00546EA7"/>
    <w:rsid w:val="00555A98"/>
    <w:rsid w:val="00555B36"/>
    <w:rsid w:val="00571D9F"/>
    <w:rsid w:val="00583AB5"/>
    <w:rsid w:val="00592591"/>
    <w:rsid w:val="0059277B"/>
    <w:rsid w:val="005A4ED2"/>
    <w:rsid w:val="005A7DCF"/>
    <w:rsid w:val="005B03DC"/>
    <w:rsid w:val="005B2F90"/>
    <w:rsid w:val="005C453B"/>
    <w:rsid w:val="005C5C59"/>
    <w:rsid w:val="005E5517"/>
    <w:rsid w:val="005F7ED3"/>
    <w:rsid w:val="006042A8"/>
    <w:rsid w:val="00611975"/>
    <w:rsid w:val="006137B7"/>
    <w:rsid w:val="00614E51"/>
    <w:rsid w:val="00616AE4"/>
    <w:rsid w:val="00622551"/>
    <w:rsid w:val="00640608"/>
    <w:rsid w:val="006415FF"/>
    <w:rsid w:val="006420C5"/>
    <w:rsid w:val="0065060E"/>
    <w:rsid w:val="00661742"/>
    <w:rsid w:val="0066198D"/>
    <w:rsid w:val="00667D2E"/>
    <w:rsid w:val="0069644C"/>
    <w:rsid w:val="006A0A6E"/>
    <w:rsid w:val="006A1A0A"/>
    <w:rsid w:val="006A515B"/>
    <w:rsid w:val="006A57E2"/>
    <w:rsid w:val="006B75D2"/>
    <w:rsid w:val="006C6DED"/>
    <w:rsid w:val="006D1E2F"/>
    <w:rsid w:val="006D5DD5"/>
    <w:rsid w:val="006E4702"/>
    <w:rsid w:val="006E7BE4"/>
    <w:rsid w:val="0070080E"/>
    <w:rsid w:val="00700812"/>
    <w:rsid w:val="00722267"/>
    <w:rsid w:val="007361C8"/>
    <w:rsid w:val="007403DF"/>
    <w:rsid w:val="00750E6C"/>
    <w:rsid w:val="00757458"/>
    <w:rsid w:val="0076645D"/>
    <w:rsid w:val="00776264"/>
    <w:rsid w:val="00784641"/>
    <w:rsid w:val="0078491F"/>
    <w:rsid w:val="007941B8"/>
    <w:rsid w:val="007A523F"/>
    <w:rsid w:val="007A7163"/>
    <w:rsid w:val="007B272A"/>
    <w:rsid w:val="007C12AB"/>
    <w:rsid w:val="007C1376"/>
    <w:rsid w:val="007D4B86"/>
    <w:rsid w:val="007D6CF0"/>
    <w:rsid w:val="007E202A"/>
    <w:rsid w:val="007E7004"/>
    <w:rsid w:val="007F32DF"/>
    <w:rsid w:val="007F38CB"/>
    <w:rsid w:val="0082164A"/>
    <w:rsid w:val="00843B40"/>
    <w:rsid w:val="0084758D"/>
    <w:rsid w:val="00850361"/>
    <w:rsid w:val="008571C4"/>
    <w:rsid w:val="00872D8D"/>
    <w:rsid w:val="00875E69"/>
    <w:rsid w:val="008823B3"/>
    <w:rsid w:val="0088291D"/>
    <w:rsid w:val="008864C5"/>
    <w:rsid w:val="0088685A"/>
    <w:rsid w:val="00891219"/>
    <w:rsid w:val="008927F4"/>
    <w:rsid w:val="008B4C52"/>
    <w:rsid w:val="008C0CFA"/>
    <w:rsid w:val="008D2793"/>
    <w:rsid w:val="008D3184"/>
    <w:rsid w:val="008D59CA"/>
    <w:rsid w:val="008D5D28"/>
    <w:rsid w:val="008D6358"/>
    <w:rsid w:val="008E164A"/>
    <w:rsid w:val="008F0322"/>
    <w:rsid w:val="008F6505"/>
    <w:rsid w:val="0091156C"/>
    <w:rsid w:val="00924CDB"/>
    <w:rsid w:val="00933907"/>
    <w:rsid w:val="0093650E"/>
    <w:rsid w:val="00940513"/>
    <w:rsid w:val="00960DAF"/>
    <w:rsid w:val="009630FF"/>
    <w:rsid w:val="009673FA"/>
    <w:rsid w:val="00976302"/>
    <w:rsid w:val="00977B47"/>
    <w:rsid w:val="009800B6"/>
    <w:rsid w:val="00992FCA"/>
    <w:rsid w:val="009A077B"/>
    <w:rsid w:val="009A54D8"/>
    <w:rsid w:val="009C3045"/>
    <w:rsid w:val="009C4361"/>
    <w:rsid w:val="009C4643"/>
    <w:rsid w:val="009D09EE"/>
    <w:rsid w:val="009E2177"/>
    <w:rsid w:val="009E24F7"/>
    <w:rsid w:val="009E7EB8"/>
    <w:rsid w:val="009F0FC5"/>
    <w:rsid w:val="009F3CF2"/>
    <w:rsid w:val="009F646E"/>
    <w:rsid w:val="009F71BE"/>
    <w:rsid w:val="00A234BC"/>
    <w:rsid w:val="00A23CAD"/>
    <w:rsid w:val="00A263AB"/>
    <w:rsid w:val="00A277A1"/>
    <w:rsid w:val="00A27BEF"/>
    <w:rsid w:val="00A31179"/>
    <w:rsid w:val="00A37326"/>
    <w:rsid w:val="00A44830"/>
    <w:rsid w:val="00A514C1"/>
    <w:rsid w:val="00A552C2"/>
    <w:rsid w:val="00A552EE"/>
    <w:rsid w:val="00A703F3"/>
    <w:rsid w:val="00A727B2"/>
    <w:rsid w:val="00A869C7"/>
    <w:rsid w:val="00AA06DE"/>
    <w:rsid w:val="00AA3032"/>
    <w:rsid w:val="00AB78ED"/>
    <w:rsid w:val="00AD2832"/>
    <w:rsid w:val="00AE2DCF"/>
    <w:rsid w:val="00AE40B9"/>
    <w:rsid w:val="00AE4E3F"/>
    <w:rsid w:val="00AE523A"/>
    <w:rsid w:val="00AF0D89"/>
    <w:rsid w:val="00AF48CE"/>
    <w:rsid w:val="00AF6711"/>
    <w:rsid w:val="00B12A0A"/>
    <w:rsid w:val="00B5639C"/>
    <w:rsid w:val="00B66C71"/>
    <w:rsid w:val="00B85182"/>
    <w:rsid w:val="00B851EF"/>
    <w:rsid w:val="00B90847"/>
    <w:rsid w:val="00BA06A5"/>
    <w:rsid w:val="00BA252B"/>
    <w:rsid w:val="00BB2C81"/>
    <w:rsid w:val="00BC4AA3"/>
    <w:rsid w:val="00BC6F3B"/>
    <w:rsid w:val="00BD054C"/>
    <w:rsid w:val="00BD08E3"/>
    <w:rsid w:val="00BD2AAD"/>
    <w:rsid w:val="00BD5D2F"/>
    <w:rsid w:val="00BE1957"/>
    <w:rsid w:val="00BE2323"/>
    <w:rsid w:val="00BE5187"/>
    <w:rsid w:val="00BF08C2"/>
    <w:rsid w:val="00C04066"/>
    <w:rsid w:val="00C119F5"/>
    <w:rsid w:val="00C1432E"/>
    <w:rsid w:val="00C31545"/>
    <w:rsid w:val="00C34ABA"/>
    <w:rsid w:val="00C42B6E"/>
    <w:rsid w:val="00C46549"/>
    <w:rsid w:val="00C47E29"/>
    <w:rsid w:val="00C52156"/>
    <w:rsid w:val="00C52226"/>
    <w:rsid w:val="00C523C6"/>
    <w:rsid w:val="00C57552"/>
    <w:rsid w:val="00C57B37"/>
    <w:rsid w:val="00C60DA1"/>
    <w:rsid w:val="00C6314A"/>
    <w:rsid w:val="00C64815"/>
    <w:rsid w:val="00C67AEE"/>
    <w:rsid w:val="00C72D14"/>
    <w:rsid w:val="00C7603F"/>
    <w:rsid w:val="00C76ECF"/>
    <w:rsid w:val="00C90644"/>
    <w:rsid w:val="00CB16F8"/>
    <w:rsid w:val="00CC1822"/>
    <w:rsid w:val="00CD4AF7"/>
    <w:rsid w:val="00CE1562"/>
    <w:rsid w:val="00CE2A0B"/>
    <w:rsid w:val="00CE6324"/>
    <w:rsid w:val="00CF0EB4"/>
    <w:rsid w:val="00D0180A"/>
    <w:rsid w:val="00D1296D"/>
    <w:rsid w:val="00D15085"/>
    <w:rsid w:val="00D16241"/>
    <w:rsid w:val="00D25CD2"/>
    <w:rsid w:val="00D30943"/>
    <w:rsid w:val="00D3299E"/>
    <w:rsid w:val="00D35F6E"/>
    <w:rsid w:val="00D42AB7"/>
    <w:rsid w:val="00D43723"/>
    <w:rsid w:val="00D513B4"/>
    <w:rsid w:val="00D5497E"/>
    <w:rsid w:val="00D67CF5"/>
    <w:rsid w:val="00D77345"/>
    <w:rsid w:val="00D942E4"/>
    <w:rsid w:val="00D9730F"/>
    <w:rsid w:val="00DA56E5"/>
    <w:rsid w:val="00DC5E26"/>
    <w:rsid w:val="00DE63C8"/>
    <w:rsid w:val="00DF4331"/>
    <w:rsid w:val="00DF61C3"/>
    <w:rsid w:val="00E06874"/>
    <w:rsid w:val="00E06984"/>
    <w:rsid w:val="00E07C3D"/>
    <w:rsid w:val="00E14353"/>
    <w:rsid w:val="00E1669D"/>
    <w:rsid w:val="00E16C96"/>
    <w:rsid w:val="00E33E31"/>
    <w:rsid w:val="00E374F8"/>
    <w:rsid w:val="00E46622"/>
    <w:rsid w:val="00E67D15"/>
    <w:rsid w:val="00E7408D"/>
    <w:rsid w:val="00E76A60"/>
    <w:rsid w:val="00E86168"/>
    <w:rsid w:val="00E86EBF"/>
    <w:rsid w:val="00E92984"/>
    <w:rsid w:val="00E94445"/>
    <w:rsid w:val="00E96A33"/>
    <w:rsid w:val="00EA3E64"/>
    <w:rsid w:val="00EA77DD"/>
    <w:rsid w:val="00EB6BF9"/>
    <w:rsid w:val="00EB6C32"/>
    <w:rsid w:val="00EC2AF8"/>
    <w:rsid w:val="00ED4FAF"/>
    <w:rsid w:val="00EE0699"/>
    <w:rsid w:val="00EE73C6"/>
    <w:rsid w:val="00EE7840"/>
    <w:rsid w:val="00F14FA6"/>
    <w:rsid w:val="00F20C0D"/>
    <w:rsid w:val="00F226F0"/>
    <w:rsid w:val="00F40EB5"/>
    <w:rsid w:val="00F56955"/>
    <w:rsid w:val="00F6054A"/>
    <w:rsid w:val="00F676EC"/>
    <w:rsid w:val="00F70653"/>
    <w:rsid w:val="00F848DE"/>
    <w:rsid w:val="00F9377A"/>
    <w:rsid w:val="00FA73DA"/>
    <w:rsid w:val="00FB1F2E"/>
    <w:rsid w:val="00FD3B4F"/>
    <w:rsid w:val="00FD58B8"/>
    <w:rsid w:val="00FE1E43"/>
    <w:rsid w:val="00FE401B"/>
    <w:rsid w:val="00FE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66944"/>
  <w15:docId w15:val="{21F76846-297F-42B5-BC6A-BB286806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lang w:val="en-US" w:eastAsia="zh-TW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517"/>
  </w:style>
  <w:style w:type="paragraph" w:styleId="Heading1">
    <w:name w:val="heading 1"/>
    <w:basedOn w:val="Normal"/>
    <w:next w:val="Normal"/>
    <w:link w:val="Heading1Char"/>
    <w:uiPriority w:val="9"/>
    <w:qFormat/>
    <w:rsid w:val="000B14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NZ"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4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NZ"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9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25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14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NZ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0B14D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NZ" w:eastAsia="en-US" w:bidi="ar-SA"/>
    </w:rPr>
  </w:style>
  <w:style w:type="paragraph" w:styleId="ListParagraph">
    <w:name w:val="List Paragraph"/>
    <w:basedOn w:val="Normal"/>
    <w:uiPriority w:val="34"/>
    <w:qFormat/>
    <w:rsid w:val="000B14D6"/>
    <w:pPr>
      <w:ind w:left="720"/>
      <w:contextualSpacing/>
    </w:pPr>
    <w:rPr>
      <w:szCs w:val="22"/>
      <w:lang w:val="en-NZ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F3977"/>
    <w:rPr>
      <w:rFonts w:asciiTheme="majorHAnsi" w:eastAsiaTheme="majorEastAsia" w:hAnsiTheme="majorHAnsi" w:cstheme="majorBidi"/>
      <w:color w:val="243F60" w:themeColor="accent1" w:themeShade="7F"/>
      <w:sz w:val="24"/>
      <w:szCs w:val="21"/>
    </w:rPr>
  </w:style>
  <w:style w:type="paragraph" w:styleId="NormalWeb">
    <w:name w:val="Normal (Web)"/>
    <w:basedOn w:val="Normal"/>
    <w:uiPriority w:val="99"/>
    <w:unhideWhenUsed/>
    <w:rsid w:val="000F39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F39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3977"/>
    <w:rPr>
      <w:b/>
      <w:bCs/>
    </w:rPr>
  </w:style>
  <w:style w:type="character" w:styleId="Emphasis">
    <w:name w:val="Emphasis"/>
    <w:basedOn w:val="DefaultParagraphFont"/>
    <w:uiPriority w:val="20"/>
    <w:qFormat/>
    <w:rsid w:val="000F3977"/>
    <w:rPr>
      <w:i/>
      <w:iCs/>
    </w:rPr>
  </w:style>
  <w:style w:type="paragraph" w:customStyle="1" w:styleId="gv4p8b0">
    <w:name w:val="gv4p8b0"/>
    <w:basedOn w:val="Normal"/>
    <w:rsid w:val="006225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16jmeqbsc">
    <w:name w:val="_16jmeqbsc"/>
    <w:basedOn w:val="DefaultParagraphFont"/>
    <w:rsid w:val="00622551"/>
  </w:style>
  <w:style w:type="character" w:customStyle="1" w:styleId="gv4p8b01">
    <w:name w:val="gv4p8b01"/>
    <w:basedOn w:val="DefaultParagraphFont"/>
    <w:rsid w:val="00622551"/>
  </w:style>
  <w:style w:type="character" w:customStyle="1" w:styleId="13sjisp0">
    <w:name w:val="_13sjisp0"/>
    <w:basedOn w:val="DefaultParagraphFont"/>
    <w:rsid w:val="00622551"/>
  </w:style>
  <w:style w:type="character" w:customStyle="1" w:styleId="Heading4Char">
    <w:name w:val="Heading 4 Char"/>
    <w:basedOn w:val="DefaultParagraphFont"/>
    <w:link w:val="Heading4"/>
    <w:uiPriority w:val="9"/>
    <w:semiHidden/>
    <w:rsid w:val="0062255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uiPriority w:val="1"/>
    <w:qFormat/>
    <w:rsid w:val="0047299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C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47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44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75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07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37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7560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841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695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952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76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0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54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6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1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7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6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2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26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63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8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406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229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05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3750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88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32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7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3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5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5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85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017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254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0175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23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376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53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78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35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67854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730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2480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798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7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0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7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65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7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33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0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01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95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BCA6B0-CDC7-4DCC-B550-085F3963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odar Poudyal</dc:creator>
  <cp:lastModifiedBy>Pradip Karki</cp:lastModifiedBy>
  <cp:revision>4</cp:revision>
  <cp:lastPrinted>2015-03-09T06:36:00Z</cp:lastPrinted>
  <dcterms:created xsi:type="dcterms:W3CDTF">2024-11-05T14:04:00Z</dcterms:created>
  <dcterms:modified xsi:type="dcterms:W3CDTF">2024-11-12T12:55:00Z</dcterms:modified>
</cp:coreProperties>
</file>